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77777777"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Th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77777777"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No, Th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77777777"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stamp)                       </w:t>
            </w:r>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lastRenderedPageBreak/>
        <w:t xml:space="preserve">                                                                                                                                                                                                                             (3/2018)</w:t>
      </w:r>
    </w:p>
    <w:sectPr w:rsidR="00C30F64" w:rsidRPr="00412729" w:rsidSect="00016F5E">
      <w:headerReference w:type="even" r:id="rId8"/>
      <w:headerReference w:type="default" r:id="rId9"/>
      <w:footerReference w:type="even" r:id="rId10"/>
      <w:footerReference w:type="default" r:id="rId11"/>
      <w:headerReference w:type="first" r:id="rId12"/>
      <w:footerReference w:type="first" r:id="rId13"/>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A5C614" w14:textId="77777777" w:rsidR="002D3DD0" w:rsidRDefault="002D3DD0">
      <w:r>
        <w:separator/>
      </w:r>
    </w:p>
  </w:endnote>
  <w:endnote w:type="continuationSeparator" w:id="0">
    <w:p w14:paraId="4A4D0D49" w14:textId="77777777" w:rsidR="002D3DD0" w:rsidRDefault="002D3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3B63A" w14:textId="77777777" w:rsidR="00A526B8" w:rsidRDefault="00A526B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AA758" w14:textId="77777777" w:rsidR="00A526B8" w:rsidRDefault="00A526B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E9C29" w14:textId="77777777" w:rsidR="00A526B8" w:rsidRDefault="00A526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404BA" w14:textId="77777777" w:rsidR="002D3DD0" w:rsidRDefault="002D3DD0">
      <w:r>
        <w:separator/>
      </w:r>
    </w:p>
  </w:footnote>
  <w:footnote w:type="continuationSeparator" w:id="0">
    <w:p w14:paraId="02E76308" w14:textId="77777777" w:rsidR="002D3DD0" w:rsidRDefault="002D3D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FF196" w14:textId="77777777" w:rsidR="00A526B8" w:rsidRDefault="00A526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F23CE" w14:textId="2E9F29FC" w:rsidR="00E6652E" w:rsidRPr="007F4208" w:rsidRDefault="00E6652E" w:rsidP="007F4208">
    <w:pPr>
      <w:pStyle w:val="Header"/>
      <w:jc w:val="center"/>
      <w:rPr>
        <w:b/>
        <w:sz w:val="28"/>
        <w:szCs w:val="28"/>
      </w:rPr>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77D50" w14:textId="77777777" w:rsidR="00A526B8" w:rsidRDefault="00A526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MDY3NrI0sjQ1tbBQ0lEKTi0uzszPAykwrQUA6iiY1S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2D3DD0"/>
    <w:rsid w:val="0032121C"/>
    <w:rsid w:val="00346E8E"/>
    <w:rsid w:val="00376ED2"/>
    <w:rsid w:val="00383CD4"/>
    <w:rsid w:val="003A1F21"/>
    <w:rsid w:val="003A2742"/>
    <w:rsid w:val="003A3A9A"/>
    <w:rsid w:val="003B3F9F"/>
    <w:rsid w:val="003B6E90"/>
    <w:rsid w:val="003E0A8C"/>
    <w:rsid w:val="00400BF5"/>
    <w:rsid w:val="00411597"/>
    <w:rsid w:val="00411E88"/>
    <w:rsid w:val="00412729"/>
    <w:rsid w:val="00420E22"/>
    <w:rsid w:val="004244A7"/>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2245B"/>
    <w:rsid w:val="00986070"/>
    <w:rsid w:val="009A29F7"/>
    <w:rsid w:val="009B6AC0"/>
    <w:rsid w:val="009E2A87"/>
    <w:rsid w:val="009E2A9C"/>
    <w:rsid w:val="00A01FE4"/>
    <w:rsid w:val="00A47BD5"/>
    <w:rsid w:val="00A526B8"/>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Template>
  <TotalTime>0</TotalTime>
  <Pages>2</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creator>New York State Education Department</dc:creator>
  <cp:lastModifiedBy>Alicia Eddy</cp:lastModifiedBy>
  <cp:revision>2</cp:revision>
  <cp:lastPrinted>2018-05-02T17:46:00Z</cp:lastPrinted>
  <dcterms:created xsi:type="dcterms:W3CDTF">2018-06-18T14:26:00Z</dcterms:created>
  <dcterms:modified xsi:type="dcterms:W3CDTF">2018-06-18T14:26:00Z</dcterms:modified>
</cp:coreProperties>
</file>